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s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that represent the range</w:t>
      </w:r>
      <w:r>
        <w:t xml:space="preserve"> </w:t>
      </w:r>
      <w:r>
        <w:rPr>
          <w:rStyle w:val="VerbatimChar"/>
        </w:rPr>
        <w:t xml:space="preserve">[left, right]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bitwise AND of all numbers in this range, inclusiv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left = 5, right = 7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eft = 0, right = 0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left = 1, right = 2147483647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left &lt;= right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17Z</dcterms:created>
  <dcterms:modified xsi:type="dcterms:W3CDTF">2024-03-25T10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